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586BC" w14:textId="7783FE76" w:rsidR="00384652" w:rsidRDefault="00416D96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Frontend</w:t>
      </w:r>
    </w:p>
    <w:p w14:paraId="1DC5F5D2" w14:textId="3E568002" w:rsidR="00416D96" w:rsidRDefault="003624DF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User interface</w:t>
      </w:r>
    </w:p>
    <w:p w14:paraId="177990FD" w14:textId="77777777" w:rsidR="003624DF" w:rsidRPr="008B57A6" w:rsidRDefault="003624DF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</w:p>
    <w:p w14:paraId="35605A49" w14:textId="49945518" w:rsidR="00416D96" w:rsidRDefault="00416D96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Backend</w:t>
      </w:r>
    </w:p>
    <w:p w14:paraId="5A916683" w14:textId="739B9559" w:rsidR="008B57A6" w:rsidRDefault="00577A56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Button functionalities</w:t>
      </w:r>
    </w:p>
    <w:p w14:paraId="1E9A8E04" w14:textId="1017A74E" w:rsidR="00577A56" w:rsidRDefault="00577A56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1-9</w:t>
      </w:r>
    </w:p>
    <w:p w14:paraId="767A0C7C" w14:textId="4FA2812C" w:rsidR="00577A56" w:rsidRDefault="00AD42EA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o</w:t>
      </w:r>
      <w:r w:rsidR="00577A56">
        <w:rPr>
          <w:rFonts w:ascii="Consolas" w:hAnsi="Consolas"/>
          <w:lang w:val="en-US"/>
        </w:rPr>
        <w:t xml:space="preserve">perators: </w:t>
      </w:r>
      <w:r>
        <w:rPr>
          <w:rFonts w:ascii="Consolas" w:hAnsi="Consolas"/>
          <w:lang w:val="en-US"/>
        </w:rPr>
        <w:t>+, -, *, /, .</w:t>
      </w:r>
    </w:p>
    <w:p w14:paraId="56EFD34D" w14:textId="62BD040B" w:rsidR="00AD42EA" w:rsidRDefault="00AD42EA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delete, clear all, negate</w:t>
      </w:r>
    </w:p>
    <w:p w14:paraId="0850FACF" w14:textId="2E908683" w:rsidR="00C02244" w:rsidRDefault="00C02244" w:rsidP="00C02244">
      <w:pPr>
        <w:rPr>
          <w:rFonts w:ascii="Consolas" w:hAnsi="Consolas"/>
          <w:lang w:val="en-US"/>
        </w:rPr>
      </w:pPr>
    </w:p>
    <w:p w14:paraId="48CF6933" w14:textId="77777777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 xml:space="preserve">Problem: </w:t>
      </w:r>
    </w:p>
    <w:p w14:paraId="7FA1791C" w14:textId="5B480A80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very large inputs and answers</w:t>
      </w:r>
    </w:p>
    <w:p w14:paraId="1CE192DE" w14:textId="41378A0C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dividing by 0</w:t>
      </w:r>
    </w:p>
    <w:p w14:paraId="55D0B8A4" w14:textId="77777777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</w:p>
    <w:p w14:paraId="005E1F98" w14:textId="77777777" w:rsidR="00495469" w:rsidRDefault="00495469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</w:p>
    <w:p w14:paraId="65998167" w14:textId="0DDCF7AB" w:rsidR="00EB559B" w:rsidRDefault="00EB559B" w:rsidP="00C02244">
      <w:pPr>
        <w:rPr>
          <w:rFonts w:ascii="Consolas" w:hAnsi="Consolas"/>
          <w:lang w:val="en-US"/>
        </w:rPr>
      </w:pPr>
    </w:p>
    <w:p w14:paraId="78F555D3" w14:textId="1AC42661" w:rsidR="00C5679D" w:rsidRDefault="00C5679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>when CE is clicked:</w:t>
      </w:r>
    </w:p>
    <w:p w14:paraId="72010578" w14:textId="738AE1BB" w:rsidR="00C5679D" w:rsidRDefault="00C5679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change equation to 0. If last button clicked is CE, clear equation.</w:t>
      </w:r>
    </w:p>
    <w:p w14:paraId="3202C7B5" w14:textId="2DD3658C" w:rsidR="00BF068D" w:rsidRDefault="00BF068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>When DEL is clicked:</w:t>
      </w:r>
    </w:p>
    <w:p w14:paraId="21EB7238" w14:textId="6CC3ED40" w:rsidR="00BF068D" w:rsidRDefault="00BF068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If last button clicked is a number</w:t>
      </w:r>
      <w:r w:rsidR="00FE512C">
        <w:rPr>
          <w:rFonts w:ascii="Consolas" w:hAnsi="Consolas"/>
          <w:sz w:val="16"/>
          <w:szCs w:val="16"/>
          <w:lang w:val="en-US"/>
        </w:rPr>
        <w:t xml:space="preserve"> or DEL</w:t>
      </w:r>
      <w:r>
        <w:rPr>
          <w:rFonts w:ascii="Consolas" w:hAnsi="Consolas"/>
          <w:sz w:val="16"/>
          <w:szCs w:val="16"/>
          <w:lang w:val="en-US"/>
        </w:rPr>
        <w:t>:</w:t>
      </w:r>
    </w:p>
    <w:p w14:paraId="5F302430" w14:textId="2037F2BD" w:rsidR="00BF068D" w:rsidRDefault="00BF068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If result length is 1, change result to 0.</w:t>
      </w:r>
    </w:p>
    <w:p w14:paraId="1D680FD5" w14:textId="2836AEA0" w:rsidR="00C437FE" w:rsidRDefault="00C437FE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Else:</w:t>
      </w:r>
    </w:p>
    <w:p w14:paraId="54D5FC8D" w14:textId="0213F985" w:rsidR="00C437FE" w:rsidRDefault="00C437FE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If result is negative, divide by 10 and round down</w:t>
      </w:r>
    </w:p>
    <w:p w14:paraId="0FDA9EDE" w14:textId="5DF1032F" w:rsidR="00C437FE" w:rsidRDefault="00C437FE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If result is positive, divide by 10 and round up</w:t>
      </w:r>
    </w:p>
    <w:p w14:paraId="71187836" w14:textId="711620CD" w:rsidR="00BB7064" w:rsidRPr="005F6B92" w:rsidRDefault="00BB7064" w:rsidP="00C02244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>when a number is clicked:</w:t>
      </w:r>
    </w:p>
    <w:p w14:paraId="257685D3" w14:textId="3CA717E3" w:rsidR="005F6B92" w:rsidRPr="005F6B92" w:rsidRDefault="005F6B92" w:rsidP="00C02244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ab/>
        <w:t xml:space="preserve">if </w:t>
      </w:r>
      <w:r>
        <w:rPr>
          <w:rFonts w:ascii="Consolas" w:hAnsi="Consolas"/>
          <w:sz w:val="16"/>
          <w:szCs w:val="16"/>
          <w:lang w:val="en-US"/>
        </w:rPr>
        <w:t>(</w:t>
      </w:r>
      <w:r w:rsidRPr="005F6B92">
        <w:rPr>
          <w:rFonts w:ascii="Consolas" w:hAnsi="Consolas"/>
          <w:sz w:val="16"/>
          <w:szCs w:val="16"/>
          <w:lang w:val="en-US"/>
        </w:rPr>
        <w:t>equation is not “”</w:t>
      </w:r>
      <w:r>
        <w:rPr>
          <w:rFonts w:ascii="Consolas" w:hAnsi="Consolas"/>
          <w:sz w:val="16"/>
          <w:szCs w:val="16"/>
          <w:lang w:val="en-US"/>
        </w:rPr>
        <w:t>)</w:t>
      </w:r>
      <w:r w:rsidRPr="005F6B92">
        <w:rPr>
          <w:rFonts w:ascii="Consolas" w:hAnsi="Consolas"/>
          <w:sz w:val="16"/>
          <w:szCs w:val="16"/>
          <w:lang w:val="en-US"/>
        </w:rPr>
        <w:t xml:space="preserve"> and </w:t>
      </w:r>
      <w:r>
        <w:rPr>
          <w:rFonts w:ascii="Consolas" w:hAnsi="Consolas"/>
          <w:sz w:val="16"/>
          <w:szCs w:val="16"/>
          <w:lang w:val="en-US"/>
        </w:rPr>
        <w:t>(</w:t>
      </w:r>
      <w:r w:rsidRPr="005F6B92">
        <w:rPr>
          <w:rFonts w:ascii="Consolas" w:hAnsi="Consolas"/>
          <w:sz w:val="16"/>
          <w:szCs w:val="16"/>
          <w:lang w:val="en-US"/>
        </w:rPr>
        <w:t>last button clicked is not a number</w:t>
      </w:r>
      <w:r>
        <w:rPr>
          <w:rFonts w:ascii="Consolas" w:hAnsi="Consolas"/>
          <w:sz w:val="16"/>
          <w:szCs w:val="16"/>
          <w:lang w:val="en-US"/>
        </w:rPr>
        <w:t>)</w:t>
      </w:r>
      <w:r w:rsidRPr="005F6B92">
        <w:rPr>
          <w:rFonts w:ascii="Consolas" w:hAnsi="Consolas"/>
          <w:sz w:val="16"/>
          <w:szCs w:val="16"/>
          <w:lang w:val="en-US"/>
        </w:rPr>
        <w:t xml:space="preserve">: change result to number </w:t>
      </w:r>
    </w:p>
    <w:p w14:paraId="54C440C0" w14:textId="403CF813" w:rsidR="00BB7064" w:rsidRPr="005F6B92" w:rsidRDefault="00B90B72" w:rsidP="00F4276F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ab/>
        <w:t>if result is 0:</w:t>
      </w:r>
      <w:r w:rsidR="00F4276F" w:rsidRPr="005F6B92">
        <w:rPr>
          <w:rFonts w:ascii="Consolas" w:hAnsi="Consolas"/>
          <w:sz w:val="16"/>
          <w:szCs w:val="16"/>
          <w:lang w:val="en-US"/>
        </w:rPr>
        <w:t xml:space="preserve"> </w:t>
      </w:r>
      <w:r w:rsidR="00162494" w:rsidRPr="005F6B92">
        <w:rPr>
          <w:rFonts w:ascii="Consolas" w:hAnsi="Consolas"/>
          <w:sz w:val="16"/>
          <w:szCs w:val="16"/>
          <w:lang w:val="en-US"/>
        </w:rPr>
        <w:t>change result</w:t>
      </w:r>
      <w:r w:rsidRPr="005F6B92">
        <w:rPr>
          <w:rFonts w:ascii="Consolas" w:hAnsi="Consolas"/>
          <w:sz w:val="16"/>
          <w:szCs w:val="16"/>
          <w:lang w:val="en-US"/>
        </w:rPr>
        <w:t xml:space="preserve"> to number</w:t>
      </w:r>
    </w:p>
    <w:p w14:paraId="3F259B0C" w14:textId="49A1DA84" w:rsidR="00B90B72" w:rsidRPr="005F6B92" w:rsidRDefault="00B90B72" w:rsidP="00F4276F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ab/>
        <w:t>else:</w:t>
      </w:r>
      <w:r w:rsidR="00F4276F" w:rsidRPr="005F6B92">
        <w:rPr>
          <w:rFonts w:ascii="Consolas" w:hAnsi="Consolas"/>
          <w:sz w:val="16"/>
          <w:szCs w:val="16"/>
          <w:lang w:val="en-US"/>
        </w:rPr>
        <w:t xml:space="preserve"> </w:t>
      </w:r>
      <w:r w:rsidRPr="005F6B92">
        <w:rPr>
          <w:rFonts w:ascii="Consolas" w:hAnsi="Consolas"/>
          <w:sz w:val="16"/>
          <w:szCs w:val="16"/>
          <w:lang w:val="en-US"/>
        </w:rPr>
        <w:t>append number to result</w:t>
      </w:r>
      <w:r w:rsidR="00EB559B" w:rsidRPr="005F6B92">
        <w:rPr>
          <w:rFonts w:ascii="Consolas" w:hAnsi="Consolas"/>
          <w:sz w:val="16"/>
          <w:szCs w:val="16"/>
          <w:lang w:val="en-US"/>
        </w:rPr>
        <w:t xml:space="preserve"> </w:t>
      </w:r>
      <w:r w:rsidR="00EB559B" w:rsidRPr="005F6B92">
        <w:rPr>
          <w:rFonts w:ascii="Consolas" w:hAnsi="Consolas"/>
          <w:b/>
          <w:bCs/>
          <w:sz w:val="16"/>
          <w:szCs w:val="16"/>
          <w:lang w:val="en-US"/>
        </w:rPr>
        <w:t>only if</w:t>
      </w:r>
      <w:r w:rsidR="00EB559B" w:rsidRPr="005F6B92">
        <w:rPr>
          <w:rFonts w:ascii="Consolas" w:hAnsi="Consolas"/>
          <w:sz w:val="16"/>
          <w:szCs w:val="16"/>
          <w:lang w:val="en-US"/>
        </w:rPr>
        <w:t xml:space="preserve"> result digits are less than 16</w:t>
      </w:r>
    </w:p>
    <w:p w14:paraId="18D20D69" w14:textId="4B9383EF" w:rsidR="00162494" w:rsidRDefault="00495469" w:rsidP="00C02244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>when operator is clicked:</w:t>
      </w:r>
    </w:p>
    <w:p w14:paraId="09077A06" w14:textId="6EB638C5" w:rsidR="00DB29C0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if last button clicked is an operator:</w:t>
      </w:r>
    </w:p>
    <w:p w14:paraId="5FACD9A5" w14:textId="60DE2A7B" w:rsidR="00B36E96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replace last character (previous operator) in equation to pressed operator</w:t>
      </w:r>
    </w:p>
    <w:p w14:paraId="4610996F" w14:textId="5273855C" w:rsidR="00B36E96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if last button clicked is a number:</w:t>
      </w:r>
    </w:p>
    <w:p w14:paraId="34CFF636" w14:textId="715062D8" w:rsidR="00B36E96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</w:r>
      <w:r w:rsidR="00BA66F9">
        <w:rPr>
          <w:rFonts w:ascii="Consolas" w:hAnsi="Consolas"/>
          <w:sz w:val="16"/>
          <w:szCs w:val="16"/>
          <w:lang w:val="en-US"/>
        </w:rPr>
        <w:t xml:space="preserve">if eq is not “ “ or “”: </w:t>
      </w:r>
      <w:r>
        <w:rPr>
          <w:rFonts w:ascii="Consolas" w:hAnsi="Consolas"/>
          <w:sz w:val="16"/>
          <w:szCs w:val="16"/>
          <w:lang w:val="en-US"/>
        </w:rPr>
        <w:t>evaluate equation and result</w:t>
      </w:r>
      <w:r w:rsidR="00BA66F9">
        <w:rPr>
          <w:rFonts w:ascii="Consolas" w:hAnsi="Consolas"/>
          <w:sz w:val="16"/>
          <w:szCs w:val="16"/>
          <w:lang w:val="en-US"/>
        </w:rPr>
        <w:t xml:space="preserve">, then change </w:t>
      </w:r>
      <w:r w:rsidR="00364771">
        <w:rPr>
          <w:rFonts w:ascii="Consolas" w:hAnsi="Consolas"/>
          <w:sz w:val="16"/>
          <w:szCs w:val="16"/>
          <w:lang w:val="en-US"/>
        </w:rPr>
        <w:t>res</w:t>
      </w:r>
      <w:r w:rsidR="00BA66F9">
        <w:rPr>
          <w:rFonts w:ascii="Consolas" w:hAnsi="Consolas"/>
          <w:sz w:val="16"/>
          <w:szCs w:val="16"/>
          <w:lang w:val="en-US"/>
        </w:rPr>
        <w:t xml:space="preserve"> to evaluated result</w:t>
      </w:r>
    </w:p>
    <w:p w14:paraId="06F863D8" w14:textId="4967F9F1" w:rsidR="00B36E96" w:rsidRPr="005F6B92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change equation to result and append pressed operator</w:t>
      </w:r>
    </w:p>
    <w:p w14:paraId="02C1460F" w14:textId="77777777" w:rsidR="00495469" w:rsidRDefault="00495469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</w:p>
    <w:p w14:paraId="31C89481" w14:textId="76F5F998" w:rsidR="007D310B" w:rsidRDefault="007D310B" w:rsidP="00C02244">
      <w:pPr>
        <w:rPr>
          <w:rFonts w:ascii="Consolas" w:hAnsi="Consolas"/>
          <w:lang w:val="en-US"/>
        </w:rPr>
      </w:pPr>
    </w:p>
    <w:p w14:paraId="5575292A" w14:textId="23E0550A" w:rsidR="007D310B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TO DO: ask sir:</w:t>
      </w:r>
    </w:p>
    <w:p w14:paraId="7D0F4F99" w14:textId="548BD054" w:rsidR="007D310B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lastRenderedPageBreak/>
        <w:t>Good day, sir. Tanong ko lang po yung level of functionality required for the MP1 Calculator.</w:t>
      </w:r>
    </w:p>
    <w:p w14:paraId="3942CD6C" w14:textId="77777777" w:rsidR="007D310B" w:rsidRDefault="007D310B" w:rsidP="00C02244">
      <w:pPr>
        <w:rPr>
          <w:rFonts w:ascii="Consolas" w:hAnsi="Consolas"/>
          <w:lang w:val="en-US"/>
        </w:rPr>
      </w:pPr>
    </w:p>
    <w:p w14:paraId="702B3047" w14:textId="7EA2DAA9" w:rsidR="007D310B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For example, should it be able to handle scenarios like this? (see pic)</w:t>
      </w:r>
    </w:p>
    <w:p w14:paraId="48AB75DD" w14:textId="26D50008" w:rsidR="007D310B" w:rsidRDefault="005E55B2" w:rsidP="00C02244">
      <w:pPr>
        <w:rPr>
          <w:rFonts w:ascii="Consolas" w:hAnsi="Consolas"/>
          <w:lang w:val="en-US"/>
        </w:rPr>
      </w:pPr>
      <w:r w:rsidRPr="005E55B2">
        <w:rPr>
          <w:rFonts w:ascii="Consolas" w:hAnsi="Consolas"/>
          <w:noProof/>
          <w:lang w:val="en-US"/>
        </w:rPr>
        <w:drawing>
          <wp:inline distT="0" distB="0" distL="0" distR="0" wp14:anchorId="546F06C0" wp14:editId="01C56A8C">
            <wp:extent cx="6858000" cy="2874010"/>
            <wp:effectExtent l="19050" t="19050" r="19050" b="2159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4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8969D6" w14:textId="7FDCCC05" w:rsidR="007D310B" w:rsidRPr="00C02244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 xml:space="preserve">Or okay na po yung </w:t>
      </w:r>
      <w:r w:rsidR="005E55B2">
        <w:rPr>
          <w:rFonts w:ascii="Consolas" w:hAnsi="Consolas"/>
          <w:lang w:val="en-US"/>
        </w:rPr>
        <w:t>very basic</w:t>
      </w:r>
      <w:r>
        <w:rPr>
          <w:rFonts w:ascii="Consolas" w:hAnsi="Consolas"/>
          <w:lang w:val="en-US"/>
        </w:rPr>
        <w:t xml:space="preserve"> string-evaluating calculator lang</w:t>
      </w:r>
      <w:r w:rsidR="005E55B2">
        <w:rPr>
          <w:rFonts w:ascii="Consolas" w:hAnsi="Consolas"/>
          <w:lang w:val="en-US"/>
        </w:rPr>
        <w:t xml:space="preserve"> without input handling?</w:t>
      </w:r>
    </w:p>
    <w:sectPr w:rsidR="007D310B" w:rsidRPr="00C02244" w:rsidSect="00416D9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46DC9"/>
    <w:multiLevelType w:val="hybridMultilevel"/>
    <w:tmpl w:val="2E2CB5C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jY3N7I0MDQ1sTRU0lEKTi0uzszPAykwrgUAboMZ6iwAAAA="/>
  </w:docVars>
  <w:rsids>
    <w:rsidRoot w:val="007E40FE"/>
    <w:rsid w:val="00162494"/>
    <w:rsid w:val="001E17B2"/>
    <w:rsid w:val="003624DF"/>
    <w:rsid w:val="00364771"/>
    <w:rsid w:val="00384652"/>
    <w:rsid w:val="00416D96"/>
    <w:rsid w:val="00495469"/>
    <w:rsid w:val="00577A56"/>
    <w:rsid w:val="005E55B2"/>
    <w:rsid w:val="005F6B92"/>
    <w:rsid w:val="007D310B"/>
    <w:rsid w:val="007E40FE"/>
    <w:rsid w:val="008B57A6"/>
    <w:rsid w:val="00996B7A"/>
    <w:rsid w:val="00A3479C"/>
    <w:rsid w:val="00AD42EA"/>
    <w:rsid w:val="00B36E96"/>
    <w:rsid w:val="00B90B72"/>
    <w:rsid w:val="00BA66F9"/>
    <w:rsid w:val="00BB7064"/>
    <w:rsid w:val="00BF068D"/>
    <w:rsid w:val="00C02244"/>
    <w:rsid w:val="00C437FE"/>
    <w:rsid w:val="00C5679D"/>
    <w:rsid w:val="00DB29C0"/>
    <w:rsid w:val="00EB559B"/>
    <w:rsid w:val="00F4276F"/>
    <w:rsid w:val="00FE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D89B2"/>
  <w15:chartTrackingRefBased/>
  <w15:docId w15:val="{109CEE82-3AB4-4292-A18F-960573BCD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7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olo Licup</dc:creator>
  <cp:keywords/>
  <dc:description/>
  <cp:lastModifiedBy>John Paolo Licup</cp:lastModifiedBy>
  <cp:revision>21</cp:revision>
  <dcterms:created xsi:type="dcterms:W3CDTF">2022-03-13T08:29:00Z</dcterms:created>
  <dcterms:modified xsi:type="dcterms:W3CDTF">2022-03-21T03:11:00Z</dcterms:modified>
</cp:coreProperties>
</file>